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F10BC8" w14:textId="048353C1" w:rsidR="009D0468" w:rsidRDefault="00543CD6" w:rsidP="00853EAE">
      <w:pPr>
        <w:pStyle w:val="ListParagraph"/>
        <w:ind w:left="0"/>
        <w:jc w:val="center"/>
        <w:rPr>
          <w:rFonts w:ascii="Bodoni MT Black" w:hAnsi="Bodoni MT Black"/>
          <w:b/>
          <w:color w:val="2F5496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377120E8" wp14:editId="22E34964">
            <wp:simplePos x="0" y="0"/>
            <wp:positionH relativeFrom="column">
              <wp:posOffset>-692785</wp:posOffset>
            </wp:positionH>
            <wp:positionV relativeFrom="paragraph">
              <wp:posOffset>-483235</wp:posOffset>
            </wp:positionV>
            <wp:extent cx="7827010" cy="982345"/>
            <wp:effectExtent l="0" t="0" r="0" b="0"/>
            <wp:wrapNone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7010" cy="982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5DB579" w14:textId="77777777" w:rsidR="009D0468" w:rsidRDefault="009D0468" w:rsidP="009D0468">
      <w:pPr>
        <w:pStyle w:val="ListParagraph"/>
        <w:ind w:left="0"/>
        <w:rPr>
          <w:rFonts w:ascii="Bodoni MT Black" w:hAnsi="Bodoni MT Black"/>
          <w:b/>
          <w:color w:val="2F5496"/>
          <w:sz w:val="32"/>
          <w:szCs w:val="32"/>
        </w:rPr>
      </w:pPr>
    </w:p>
    <w:p w14:paraId="0007B72E" w14:textId="77777777" w:rsidR="00EF4365" w:rsidRDefault="005B1529" w:rsidP="009D0468">
      <w:pPr>
        <w:pStyle w:val="ListParagraph"/>
        <w:ind w:left="0"/>
        <w:jc w:val="center"/>
        <w:rPr>
          <w:b/>
          <w:sz w:val="28"/>
        </w:rPr>
      </w:pPr>
      <w:r>
        <w:rPr>
          <w:b/>
          <w:color w:val="006595"/>
          <w:sz w:val="44"/>
        </w:rPr>
        <w:t>202</w:t>
      </w:r>
      <w:r w:rsidR="00134B9F">
        <w:rPr>
          <w:b/>
          <w:color w:val="006595"/>
          <w:sz w:val="44"/>
        </w:rPr>
        <w:t>4</w:t>
      </w:r>
      <w:r w:rsidR="009D0468" w:rsidRPr="005C6D0F">
        <w:rPr>
          <w:b/>
          <w:color w:val="006595"/>
          <w:sz w:val="44"/>
        </w:rPr>
        <w:t xml:space="preserve"> ITRC </w:t>
      </w:r>
      <w:r w:rsidR="00DF0B3C">
        <w:rPr>
          <w:b/>
          <w:color w:val="006595"/>
          <w:sz w:val="44"/>
        </w:rPr>
        <w:t xml:space="preserve">Project </w:t>
      </w:r>
      <w:r w:rsidR="009D0468" w:rsidRPr="005C6D0F">
        <w:rPr>
          <w:b/>
          <w:color w:val="006595"/>
          <w:sz w:val="44"/>
        </w:rPr>
        <w:t>Proposal Template</w:t>
      </w:r>
      <w:r w:rsidR="009D0468" w:rsidRPr="005C6D0F">
        <w:rPr>
          <w:b/>
          <w:color w:val="006595"/>
          <w:sz w:val="32"/>
        </w:rPr>
        <w:br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70"/>
      </w:tblGrid>
      <w:tr w:rsidR="00EF4365" w:rsidRPr="00A83AAF" w14:paraId="3ABCD67D" w14:textId="77777777" w:rsidTr="00BD1E82">
        <w:tc>
          <w:tcPr>
            <w:tcW w:w="10296" w:type="dxa"/>
            <w:shd w:val="clear" w:color="auto" w:fill="DEEAF6"/>
          </w:tcPr>
          <w:p w14:paraId="430B197B" w14:textId="77777777" w:rsidR="00EF4365" w:rsidRPr="006278DA" w:rsidRDefault="00EF4365" w:rsidP="00BD1E82">
            <w:pPr>
              <w:pStyle w:val="ListParagraph"/>
              <w:ind w:left="0"/>
              <w:jc w:val="center"/>
              <w:rPr>
                <w:b/>
              </w:rPr>
            </w:pPr>
          </w:p>
          <w:p w14:paraId="1BDD5F40" w14:textId="77777777" w:rsidR="00EF4365" w:rsidRPr="00A83AAF" w:rsidRDefault="00EF4365" w:rsidP="00BD1E82">
            <w:pPr>
              <w:pStyle w:val="ListParagraph"/>
              <w:ind w:left="0"/>
              <w:jc w:val="center"/>
              <w:rPr>
                <w:b/>
                <w:sz w:val="32"/>
              </w:rPr>
            </w:pPr>
            <w:r w:rsidRPr="00A83AAF">
              <w:rPr>
                <w:b/>
                <w:sz w:val="32"/>
              </w:rPr>
              <w:t>Please Read</w:t>
            </w:r>
            <w:r w:rsidR="006278DA">
              <w:rPr>
                <w:b/>
                <w:sz w:val="32"/>
              </w:rPr>
              <w:t xml:space="preserve"> – </w:t>
            </w:r>
            <w:r w:rsidR="006278DA" w:rsidRPr="00A83AAF">
              <w:rPr>
                <w:color w:val="FF0000"/>
              </w:rPr>
              <w:t>Delete this box</w:t>
            </w:r>
            <w:r w:rsidR="008202D1">
              <w:rPr>
                <w:color w:val="FF0000"/>
              </w:rPr>
              <w:t xml:space="preserve">, and any </w:t>
            </w:r>
            <w:r w:rsidR="008202D1" w:rsidRPr="008202D1">
              <w:rPr>
                <w:i/>
                <w:color w:val="FF0000"/>
              </w:rPr>
              <w:t>italics</w:t>
            </w:r>
            <w:r w:rsidR="008202D1">
              <w:rPr>
                <w:color w:val="FF0000"/>
              </w:rPr>
              <w:t xml:space="preserve"> text below,</w:t>
            </w:r>
            <w:r w:rsidR="006278DA" w:rsidRPr="00A83AAF">
              <w:rPr>
                <w:color w:val="FF0000"/>
              </w:rPr>
              <w:t xml:space="preserve"> before submitting your </w:t>
            </w:r>
            <w:r w:rsidR="006278DA">
              <w:rPr>
                <w:color w:val="FF0000"/>
              </w:rPr>
              <w:t xml:space="preserve">final </w:t>
            </w:r>
            <w:r w:rsidR="006278DA" w:rsidRPr="00A83AAF">
              <w:rPr>
                <w:color w:val="FF0000"/>
              </w:rPr>
              <w:t>proposal.</w:t>
            </w:r>
          </w:p>
          <w:p w14:paraId="169BDA04" w14:textId="77777777" w:rsidR="00EF4365" w:rsidRPr="00A83AAF" w:rsidRDefault="00EF4365" w:rsidP="00BD1E82">
            <w:pPr>
              <w:pStyle w:val="ListParagraph"/>
              <w:ind w:left="0"/>
              <w:jc w:val="center"/>
              <w:rPr>
                <w:b/>
                <w:color w:val="006595"/>
                <w:sz w:val="32"/>
              </w:rPr>
            </w:pPr>
          </w:p>
          <w:p w14:paraId="74079508" w14:textId="77777777" w:rsidR="00C50837" w:rsidRDefault="00EF4365" w:rsidP="00BD1E82">
            <w:pPr>
              <w:pStyle w:val="ListParagraph"/>
              <w:ind w:left="0"/>
              <w:jc w:val="center"/>
            </w:pPr>
            <w:r>
              <w:t xml:space="preserve">Submit your proposal to </w:t>
            </w:r>
          </w:p>
          <w:p w14:paraId="61ED3BFB" w14:textId="77777777" w:rsidR="00EF4365" w:rsidRPr="00EA19B6" w:rsidRDefault="00EF4365" w:rsidP="00BD1E82">
            <w:pPr>
              <w:pStyle w:val="ListParagraph"/>
              <w:ind w:left="0"/>
              <w:jc w:val="center"/>
            </w:pPr>
            <w:r>
              <w:t xml:space="preserve">ITRC Director Patty Reyes at </w:t>
            </w:r>
            <w:hyperlink r:id="rId9" w:history="1">
              <w:r w:rsidRPr="0077314B">
                <w:rPr>
                  <w:rStyle w:val="Hyperlink"/>
                </w:rPr>
                <w:t>preyes@ecos.org</w:t>
              </w:r>
            </w:hyperlink>
            <w:r>
              <w:t xml:space="preserve"> </w:t>
            </w:r>
            <w:r w:rsidRPr="00EA19B6">
              <w:t>by</w:t>
            </w:r>
            <w:r w:rsidR="00C50837">
              <w:t xml:space="preserve"> </w:t>
            </w:r>
            <w:r w:rsidR="00134B9F">
              <w:rPr>
                <w:b/>
              </w:rPr>
              <w:t>May</w:t>
            </w:r>
            <w:r w:rsidR="00336C20">
              <w:rPr>
                <w:b/>
              </w:rPr>
              <w:t xml:space="preserve"> </w:t>
            </w:r>
            <w:r w:rsidR="00134B9F">
              <w:rPr>
                <w:b/>
              </w:rPr>
              <w:t>31</w:t>
            </w:r>
            <w:r w:rsidRPr="00A83AAF">
              <w:rPr>
                <w:b/>
              </w:rPr>
              <w:t>, 202</w:t>
            </w:r>
            <w:r w:rsidR="00134B9F">
              <w:rPr>
                <w:b/>
              </w:rPr>
              <w:t>3</w:t>
            </w:r>
            <w:r w:rsidR="00C50837">
              <w:rPr>
                <w:b/>
              </w:rPr>
              <w:t xml:space="preserve"> (</w:t>
            </w:r>
            <w:r w:rsidR="00C50837">
              <w:t>5pm ET)</w:t>
            </w:r>
            <w:r>
              <w:t>.</w:t>
            </w:r>
          </w:p>
          <w:p w14:paraId="6522F18F" w14:textId="77777777" w:rsidR="00EF4365" w:rsidRPr="00307543" w:rsidRDefault="00EF4365" w:rsidP="00BD1E82">
            <w:pPr>
              <w:pStyle w:val="ListParagraph"/>
              <w:ind w:left="0"/>
              <w:jc w:val="center"/>
            </w:pPr>
          </w:p>
          <w:p w14:paraId="0899F1F0" w14:textId="77777777" w:rsidR="003C54D4" w:rsidRDefault="00EF4365" w:rsidP="00BD1E82">
            <w:pPr>
              <w:pStyle w:val="ListParagraph"/>
              <w:ind w:left="0"/>
              <w:jc w:val="center"/>
            </w:pPr>
            <w:r>
              <w:t xml:space="preserve">ITRC will not accept </w:t>
            </w:r>
            <w:r w:rsidRPr="00EA19B6">
              <w:t>proposals that are longer th</w:t>
            </w:r>
            <w:r>
              <w:t xml:space="preserve">an five </w:t>
            </w:r>
            <w:r w:rsidRPr="00EA19B6">
              <w:t>page</w:t>
            </w:r>
            <w:r>
              <w:t>s</w:t>
            </w:r>
            <w:r w:rsidRPr="00EA19B6">
              <w:t>.</w:t>
            </w:r>
            <w:r w:rsidR="003C54D4">
              <w:t xml:space="preserve"> </w:t>
            </w:r>
          </w:p>
          <w:p w14:paraId="14E348C0" w14:textId="77777777" w:rsidR="00EF4365" w:rsidRPr="003C54D4" w:rsidRDefault="003C54D4" w:rsidP="00BD1E82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3C54D4">
              <w:rPr>
                <w:b/>
                <w:bCs/>
              </w:rPr>
              <w:t>New this year – all proposals must include at least one State Team Leader committed to leading the Team.</w:t>
            </w:r>
          </w:p>
          <w:p w14:paraId="6E6AA8F1" w14:textId="77777777" w:rsidR="00EF4365" w:rsidRPr="00EA19B6" w:rsidRDefault="00EF4365" w:rsidP="00BD1E82">
            <w:pPr>
              <w:pStyle w:val="ListParagraph"/>
              <w:ind w:left="0"/>
              <w:jc w:val="center"/>
            </w:pPr>
          </w:p>
          <w:p w14:paraId="0CE0126D" w14:textId="77777777" w:rsidR="00EF4365" w:rsidRPr="00A83AAF" w:rsidRDefault="00EF4365" w:rsidP="00BD1E82">
            <w:pPr>
              <w:pStyle w:val="ListParagraph"/>
              <w:ind w:left="0"/>
              <w:jc w:val="center"/>
              <w:rPr>
                <w:color w:val="000000"/>
              </w:rPr>
            </w:pPr>
            <w:r w:rsidRPr="00EA19B6">
              <w:t xml:space="preserve">Learn more </w:t>
            </w:r>
            <w:r>
              <w:t xml:space="preserve">about ITRC’s </w:t>
            </w:r>
            <w:r w:rsidR="006278DA">
              <w:t>proposal</w:t>
            </w:r>
            <w:r>
              <w:t xml:space="preserve"> process </w:t>
            </w:r>
            <w:r w:rsidRPr="00EA19B6">
              <w:t xml:space="preserve">and view an example proposal by visiting </w:t>
            </w:r>
            <w:hyperlink r:id="rId10" w:history="1">
              <w:r w:rsidR="008202D1">
                <w:rPr>
                  <w:rStyle w:val="Hyperlink"/>
                </w:rPr>
                <w:t>https://itrcweb.org/About/Planning</w:t>
              </w:r>
            </w:hyperlink>
            <w:r w:rsidRPr="00A83AAF">
              <w:rPr>
                <w:color w:val="0000FF"/>
              </w:rPr>
              <w:t>.</w:t>
            </w:r>
            <w:r w:rsidR="006278DA">
              <w:rPr>
                <w:color w:val="0000FF"/>
              </w:rPr>
              <w:t xml:space="preserve"> </w:t>
            </w:r>
            <w:r w:rsidRPr="00A83AAF">
              <w:rPr>
                <w:color w:val="000000"/>
              </w:rPr>
              <w:t xml:space="preserve">If you have any questions, please contact </w:t>
            </w:r>
            <w:hyperlink r:id="rId11" w:history="1">
              <w:r w:rsidR="008202D1">
                <w:rPr>
                  <w:rStyle w:val="Hyperlink"/>
                </w:rPr>
                <w:t>preyes@ecos.org</w:t>
              </w:r>
            </w:hyperlink>
            <w:r w:rsidRPr="00A83AAF">
              <w:rPr>
                <w:color w:val="000000"/>
              </w:rPr>
              <w:t>.</w:t>
            </w:r>
          </w:p>
          <w:p w14:paraId="0B2F903B" w14:textId="77777777" w:rsidR="00EF4365" w:rsidRPr="006278DA" w:rsidRDefault="00EF4365" w:rsidP="00BD1E82">
            <w:pPr>
              <w:pStyle w:val="ListParagraph"/>
              <w:ind w:left="0"/>
              <w:jc w:val="center"/>
              <w:rPr>
                <w:b/>
              </w:rPr>
            </w:pPr>
          </w:p>
        </w:tc>
      </w:tr>
    </w:tbl>
    <w:p w14:paraId="797D55F2" w14:textId="77777777" w:rsidR="00EF4365" w:rsidRDefault="00EF4365" w:rsidP="009D0468">
      <w:pPr>
        <w:pStyle w:val="ListParagraph"/>
        <w:ind w:left="0"/>
        <w:jc w:val="center"/>
        <w:rPr>
          <w:b/>
          <w:sz w:val="28"/>
        </w:rPr>
      </w:pPr>
    </w:p>
    <w:p w14:paraId="58570B44" w14:textId="77777777" w:rsidR="005F785C" w:rsidRPr="006278DA" w:rsidRDefault="00EF4365" w:rsidP="00F96815">
      <w:pPr>
        <w:outlineLvl w:val="0"/>
        <w:rPr>
          <w:i/>
          <w:iCs/>
        </w:rPr>
      </w:pPr>
      <w:r>
        <w:rPr>
          <w:b/>
          <w:iCs/>
        </w:rPr>
        <w:t>Proposed Project Title</w:t>
      </w:r>
      <w:r w:rsidR="006278DA">
        <w:rPr>
          <w:b/>
          <w:iCs/>
        </w:rPr>
        <w:t xml:space="preserve"> </w:t>
      </w:r>
    </w:p>
    <w:tbl>
      <w:tblPr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48"/>
      </w:tblGrid>
      <w:tr w:rsidR="005F785C" w:rsidRPr="005C6D0F" w14:paraId="332AE2E4" w14:textId="77777777" w:rsidTr="0096487D">
        <w:trPr>
          <w:trHeight w:val="389"/>
        </w:trPr>
        <w:tc>
          <w:tcPr>
            <w:tcW w:w="1054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</w:tcPr>
          <w:p w14:paraId="1E580E57" w14:textId="77777777" w:rsidR="005F785C" w:rsidRPr="005C6D0F" w:rsidRDefault="005F785C" w:rsidP="00DD542B">
            <w:pPr>
              <w:outlineLvl w:val="0"/>
              <w:rPr>
                <w:iCs/>
              </w:rPr>
            </w:pPr>
          </w:p>
        </w:tc>
      </w:tr>
    </w:tbl>
    <w:p w14:paraId="0F4F2304" w14:textId="77777777" w:rsidR="00F96815" w:rsidRDefault="00F96815" w:rsidP="00F96815">
      <w:pPr>
        <w:outlineLvl w:val="0"/>
        <w:rPr>
          <w:i/>
          <w:iCs/>
        </w:rPr>
      </w:pPr>
    </w:p>
    <w:p w14:paraId="69FF104A" w14:textId="77777777" w:rsidR="00134B9F" w:rsidRPr="005C6D0F" w:rsidRDefault="00134B9F" w:rsidP="00134B9F">
      <w:pPr>
        <w:pStyle w:val="CommentText"/>
        <w:spacing w:before="60"/>
        <w:rPr>
          <w:rFonts w:eastAsia="Arial Unicode MS"/>
          <w:b/>
          <w:bCs/>
          <w:sz w:val="24"/>
          <w:szCs w:val="24"/>
        </w:rPr>
      </w:pPr>
      <w:r>
        <w:rPr>
          <w:rFonts w:eastAsia="Arial Unicode MS"/>
          <w:b/>
          <w:bCs/>
          <w:sz w:val="24"/>
          <w:szCs w:val="24"/>
        </w:rPr>
        <w:t>State Team Leader</w:t>
      </w:r>
      <w:r w:rsidRPr="005C6D0F">
        <w:rPr>
          <w:rFonts w:eastAsia="Arial Unicode MS"/>
          <w:b/>
          <w:bCs/>
          <w:sz w:val="24"/>
          <w:szCs w:val="24"/>
        </w:rPr>
        <w:t xml:space="preserve"> </w:t>
      </w:r>
    </w:p>
    <w:tbl>
      <w:tblPr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48"/>
      </w:tblGrid>
      <w:tr w:rsidR="00134B9F" w:rsidRPr="005C6D0F" w14:paraId="6592338E" w14:textId="77777777">
        <w:tc>
          <w:tcPr>
            <w:tcW w:w="1054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</w:tcPr>
          <w:p w14:paraId="7920DDCA" w14:textId="77777777" w:rsidR="00134B9F" w:rsidRPr="006278DA" w:rsidRDefault="003C54D4">
            <w:pPr>
              <w:pStyle w:val="CommentText"/>
              <w:spacing w:before="60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 xml:space="preserve">Indicate </w:t>
            </w:r>
            <w:r w:rsidR="00134B9F">
              <w:rPr>
                <w:i/>
                <w:sz w:val="24"/>
                <w:szCs w:val="24"/>
              </w:rPr>
              <w:t xml:space="preserve">at least one state team leader committed to serving as the Team Leader for this team: </w:t>
            </w:r>
          </w:p>
          <w:p w14:paraId="7CE998B2" w14:textId="77777777" w:rsidR="00134B9F" w:rsidRDefault="00134B9F">
            <w:pPr>
              <w:pStyle w:val="CommentText"/>
              <w:numPr>
                <w:ilvl w:val="0"/>
                <w:numId w:val="23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Name, State, Contact)</w:t>
            </w:r>
          </w:p>
          <w:p w14:paraId="2893F0DB" w14:textId="77777777" w:rsidR="00134B9F" w:rsidRPr="005C6D0F" w:rsidRDefault="00134B9F">
            <w:pPr>
              <w:pStyle w:val="CommentText"/>
              <w:numPr>
                <w:ilvl w:val="0"/>
                <w:numId w:val="23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Name, State, Contact)</w:t>
            </w:r>
          </w:p>
          <w:p w14:paraId="4E8BD5B4" w14:textId="77777777" w:rsidR="00134B9F" w:rsidRPr="005C6D0F" w:rsidRDefault="00134B9F">
            <w:pPr>
              <w:pStyle w:val="CommentText"/>
              <w:spacing w:before="60"/>
              <w:rPr>
                <w:rFonts w:eastAsia="Arial Unicode MS"/>
                <w:b/>
                <w:bCs/>
                <w:sz w:val="24"/>
                <w:szCs w:val="24"/>
              </w:rPr>
            </w:pPr>
          </w:p>
        </w:tc>
      </w:tr>
    </w:tbl>
    <w:p w14:paraId="34D0AE45" w14:textId="77777777" w:rsidR="00134B9F" w:rsidRDefault="00134B9F" w:rsidP="00134B9F">
      <w:pPr>
        <w:rPr>
          <w:rFonts w:eastAsia="Arial Unicode MS"/>
          <w:b/>
          <w:bCs/>
        </w:rPr>
      </w:pPr>
    </w:p>
    <w:p w14:paraId="44BA652F" w14:textId="77777777" w:rsidR="00134B9F" w:rsidRPr="005C6D0F" w:rsidRDefault="00134B9F" w:rsidP="00F96815">
      <w:pPr>
        <w:outlineLvl w:val="0"/>
        <w:rPr>
          <w:i/>
          <w:iCs/>
        </w:rPr>
      </w:pPr>
    </w:p>
    <w:p w14:paraId="3DC886EE" w14:textId="77777777" w:rsidR="00F96815" w:rsidRPr="005C6D0F" w:rsidRDefault="00F96815" w:rsidP="009D0D08">
      <w:pPr>
        <w:outlineLvl w:val="0"/>
        <w:rPr>
          <w:b/>
          <w:iCs/>
        </w:rPr>
      </w:pPr>
      <w:bookmarkStart w:id="0" w:name="_Hlk484530580"/>
      <w:r w:rsidRPr="005C6D0F">
        <w:rPr>
          <w:b/>
          <w:iCs/>
        </w:rPr>
        <w:t>Proposal Contact</w:t>
      </w:r>
      <w:r w:rsidR="0051745A" w:rsidRPr="005C6D0F">
        <w:rPr>
          <w:b/>
          <w:iCs/>
        </w:rPr>
        <w:t>s</w:t>
      </w:r>
    </w:p>
    <w:tbl>
      <w:tblPr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10548"/>
      </w:tblGrid>
      <w:tr w:rsidR="00F96815" w:rsidRPr="005C6D0F" w14:paraId="39FF96F0" w14:textId="77777777" w:rsidTr="0096487D">
        <w:trPr>
          <w:trHeight w:val="767"/>
        </w:trPr>
        <w:tc>
          <w:tcPr>
            <w:tcW w:w="1054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</w:tcPr>
          <w:p w14:paraId="50ED1D8B" w14:textId="77777777" w:rsidR="00F96815" w:rsidRPr="006278DA" w:rsidRDefault="00F96815" w:rsidP="00853EAE">
            <w:pPr>
              <w:outlineLvl w:val="0"/>
              <w:rPr>
                <w:i/>
                <w:iCs/>
              </w:rPr>
            </w:pPr>
            <w:r w:rsidRPr="006278DA">
              <w:rPr>
                <w:i/>
                <w:iCs/>
              </w:rPr>
              <w:t xml:space="preserve">List the contact information [name, </w:t>
            </w:r>
            <w:r w:rsidR="009B10D5" w:rsidRPr="006278DA">
              <w:rPr>
                <w:i/>
                <w:iCs/>
              </w:rPr>
              <w:t xml:space="preserve">organization, </w:t>
            </w:r>
            <w:r w:rsidR="00853EAE" w:rsidRPr="006278DA">
              <w:rPr>
                <w:i/>
                <w:iCs/>
              </w:rPr>
              <w:t>and email address] for each</w:t>
            </w:r>
            <w:r w:rsidRPr="006278DA">
              <w:rPr>
                <w:i/>
                <w:iCs/>
              </w:rPr>
              <w:t xml:space="preserve"> individual submitting this proposal.</w:t>
            </w:r>
          </w:p>
          <w:p w14:paraId="33934978" w14:textId="77777777" w:rsidR="0051745A" w:rsidRDefault="0051745A" w:rsidP="0051745A">
            <w:pPr>
              <w:outlineLvl w:val="0"/>
              <w:rPr>
                <w:b/>
                <w:bCs/>
              </w:rPr>
            </w:pPr>
          </w:p>
          <w:p w14:paraId="3476509E" w14:textId="77777777" w:rsidR="006278DA" w:rsidRPr="005C6D0F" w:rsidRDefault="006278DA" w:rsidP="0051745A">
            <w:pPr>
              <w:outlineLvl w:val="0"/>
              <w:rPr>
                <w:b/>
                <w:bCs/>
              </w:rPr>
            </w:pPr>
          </w:p>
        </w:tc>
      </w:tr>
      <w:bookmarkEnd w:id="0"/>
    </w:tbl>
    <w:p w14:paraId="1D4E515A" w14:textId="77777777" w:rsidR="009B10D5" w:rsidRDefault="009B10D5" w:rsidP="009D0D08"/>
    <w:p w14:paraId="6093AD34" w14:textId="77777777" w:rsidR="0028779C" w:rsidRPr="0028779C" w:rsidRDefault="0028779C" w:rsidP="009D0D08">
      <w:pPr>
        <w:rPr>
          <w:b/>
        </w:rPr>
      </w:pPr>
      <w:r w:rsidRPr="0028779C">
        <w:rPr>
          <w:b/>
        </w:rPr>
        <w:t>Abstract</w:t>
      </w:r>
    </w:p>
    <w:tbl>
      <w:tblPr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10548"/>
      </w:tblGrid>
      <w:tr w:rsidR="0028779C" w:rsidRPr="005C6D0F" w14:paraId="43085CBC" w14:textId="77777777" w:rsidTr="00BD1E82">
        <w:trPr>
          <w:trHeight w:val="767"/>
        </w:trPr>
        <w:tc>
          <w:tcPr>
            <w:tcW w:w="1054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</w:tcPr>
          <w:p w14:paraId="1C6896FC" w14:textId="77777777" w:rsidR="0028779C" w:rsidRPr="006278DA" w:rsidRDefault="0028779C" w:rsidP="00BD1E82">
            <w:pPr>
              <w:outlineLvl w:val="0"/>
              <w:rPr>
                <w:i/>
                <w:iCs/>
              </w:rPr>
            </w:pPr>
            <w:r w:rsidRPr="006278DA">
              <w:rPr>
                <w:i/>
                <w:iCs/>
              </w:rPr>
              <w:t>Give a brief one-paragraph description of the project.</w:t>
            </w:r>
          </w:p>
          <w:p w14:paraId="7374F505" w14:textId="77777777" w:rsidR="0028779C" w:rsidRDefault="0028779C" w:rsidP="00BD1E82">
            <w:pPr>
              <w:outlineLvl w:val="0"/>
              <w:rPr>
                <w:b/>
                <w:bCs/>
              </w:rPr>
            </w:pPr>
          </w:p>
          <w:p w14:paraId="68E8B8D9" w14:textId="77777777" w:rsidR="006278DA" w:rsidRPr="005C6D0F" w:rsidRDefault="006278DA" w:rsidP="00BD1E82">
            <w:pPr>
              <w:outlineLvl w:val="0"/>
              <w:rPr>
                <w:b/>
                <w:bCs/>
              </w:rPr>
            </w:pPr>
          </w:p>
        </w:tc>
      </w:tr>
    </w:tbl>
    <w:p w14:paraId="32DA7476" w14:textId="77777777" w:rsidR="0028779C" w:rsidRDefault="0028779C" w:rsidP="009D0D08"/>
    <w:p w14:paraId="01B29662" w14:textId="77777777" w:rsidR="002718E9" w:rsidRPr="005C6D0F" w:rsidRDefault="006278DA" w:rsidP="009D0D08">
      <w:pPr>
        <w:rPr>
          <w:rFonts w:eastAsia="Arial Unicode MS"/>
          <w:b/>
          <w:bCs/>
        </w:rPr>
      </w:pPr>
      <w:r w:rsidRPr="006278DA">
        <w:rPr>
          <w:rFonts w:eastAsia="Arial Unicode MS"/>
          <w:b/>
          <w:bCs/>
        </w:rPr>
        <w:t xml:space="preserve">Problem Statement </w:t>
      </w:r>
      <w:r w:rsidR="00134B9F">
        <w:rPr>
          <w:rFonts w:eastAsia="Arial Unicode MS"/>
          <w:b/>
          <w:bCs/>
        </w:rPr>
        <w:t>&amp;</w:t>
      </w:r>
      <w:r w:rsidRPr="006278DA">
        <w:rPr>
          <w:rFonts w:eastAsia="Arial Unicode MS"/>
          <w:b/>
          <w:bCs/>
        </w:rPr>
        <w:t xml:space="preserve"> Importance to the States and Broader Environmental Community</w:t>
      </w:r>
    </w:p>
    <w:tbl>
      <w:tblPr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10548"/>
      </w:tblGrid>
      <w:tr w:rsidR="002718E9" w:rsidRPr="005C6D0F" w14:paraId="2D939686" w14:textId="77777777" w:rsidTr="0096487D">
        <w:tc>
          <w:tcPr>
            <w:tcW w:w="1054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</w:tcPr>
          <w:p w14:paraId="3B3FD3F7" w14:textId="77777777" w:rsidR="002718E9" w:rsidRPr="006278DA" w:rsidRDefault="0028779C" w:rsidP="004A2CB7">
            <w:pPr>
              <w:spacing w:before="60"/>
              <w:ind w:right="43"/>
              <w:rPr>
                <w:i/>
              </w:rPr>
            </w:pPr>
            <w:r w:rsidRPr="006278DA">
              <w:rPr>
                <w:i/>
              </w:rPr>
              <w:t xml:space="preserve">Give a detailed description </w:t>
            </w:r>
            <w:r w:rsidR="005464AC" w:rsidRPr="006278DA">
              <w:rPr>
                <w:i/>
              </w:rPr>
              <w:t>of the project and its relevance</w:t>
            </w:r>
            <w:r w:rsidRPr="006278DA">
              <w:rPr>
                <w:i/>
              </w:rPr>
              <w:t xml:space="preserve"> to state governments and the </w:t>
            </w:r>
            <w:r w:rsidR="004076D1" w:rsidRPr="006278DA">
              <w:rPr>
                <w:i/>
              </w:rPr>
              <w:t xml:space="preserve">environmental community. </w:t>
            </w:r>
            <w:r w:rsidR="002718E9" w:rsidRPr="006278DA">
              <w:rPr>
                <w:i/>
              </w:rPr>
              <w:t>The summary should include the following:</w:t>
            </w:r>
          </w:p>
          <w:p w14:paraId="1AB38493" w14:textId="77777777" w:rsidR="004076D1" w:rsidRPr="006278DA" w:rsidRDefault="006278DA" w:rsidP="004A2CB7">
            <w:pPr>
              <w:numPr>
                <w:ilvl w:val="0"/>
                <w:numId w:val="12"/>
              </w:numPr>
              <w:spacing w:before="60"/>
              <w:ind w:left="360" w:right="43" w:hanging="202"/>
              <w:rPr>
                <w:i/>
              </w:rPr>
            </w:pPr>
            <w:r>
              <w:rPr>
                <w:i/>
              </w:rPr>
              <w:t>A problem statement (</w:t>
            </w:r>
            <w:r w:rsidR="002718E9" w:rsidRPr="006278DA">
              <w:rPr>
                <w:i/>
              </w:rPr>
              <w:t>what is the problem</w:t>
            </w:r>
            <w:r w:rsidR="004076D1" w:rsidRPr="006278DA">
              <w:rPr>
                <w:i/>
              </w:rPr>
              <w:t xml:space="preserve"> and why is it important</w:t>
            </w:r>
            <w:r>
              <w:rPr>
                <w:i/>
              </w:rPr>
              <w:t>)</w:t>
            </w:r>
            <w:r w:rsidR="00134B9F">
              <w:rPr>
                <w:i/>
              </w:rPr>
              <w:t>.</w:t>
            </w:r>
          </w:p>
          <w:p w14:paraId="73F1BDB6" w14:textId="77777777" w:rsidR="004076D1" w:rsidRPr="006278DA" w:rsidRDefault="004076D1" w:rsidP="004076D1">
            <w:pPr>
              <w:numPr>
                <w:ilvl w:val="0"/>
                <w:numId w:val="12"/>
              </w:numPr>
              <w:spacing w:before="60"/>
              <w:ind w:left="360" w:right="43" w:hanging="202"/>
              <w:rPr>
                <w:i/>
              </w:rPr>
            </w:pPr>
            <w:r w:rsidRPr="006278DA">
              <w:rPr>
                <w:i/>
              </w:rPr>
              <w:lastRenderedPageBreak/>
              <w:t>The specific technical, and/or regulatory barriers that will be addressed through the completion of the project.</w:t>
            </w:r>
          </w:p>
          <w:p w14:paraId="1C07E5CE" w14:textId="77777777" w:rsidR="002718E9" w:rsidRPr="006278DA" w:rsidRDefault="004076D1" w:rsidP="004076D1">
            <w:pPr>
              <w:numPr>
                <w:ilvl w:val="0"/>
                <w:numId w:val="12"/>
              </w:numPr>
              <w:spacing w:before="60"/>
              <w:ind w:left="360" w:right="43" w:hanging="202"/>
              <w:rPr>
                <w:i/>
              </w:rPr>
            </w:pPr>
            <w:r w:rsidRPr="006278DA">
              <w:rPr>
                <w:i/>
              </w:rPr>
              <w:t>H</w:t>
            </w:r>
            <w:r w:rsidR="002718E9" w:rsidRPr="006278DA">
              <w:rPr>
                <w:i/>
              </w:rPr>
              <w:t>ow will an ITRC project provide a solution or partial solution</w:t>
            </w:r>
            <w:r w:rsidR="00876309" w:rsidRPr="006278DA">
              <w:rPr>
                <w:i/>
              </w:rPr>
              <w:t xml:space="preserve"> to state environmental technical </w:t>
            </w:r>
            <w:r w:rsidR="005464AC" w:rsidRPr="006278DA">
              <w:rPr>
                <w:i/>
              </w:rPr>
              <w:t>issues?</w:t>
            </w:r>
          </w:p>
          <w:p w14:paraId="7607DEE2" w14:textId="77777777" w:rsidR="0096487D" w:rsidRPr="006278DA" w:rsidRDefault="0096487D" w:rsidP="0096487D">
            <w:pPr>
              <w:numPr>
                <w:ilvl w:val="0"/>
                <w:numId w:val="12"/>
              </w:numPr>
              <w:spacing w:before="60"/>
              <w:ind w:left="360" w:right="43" w:hanging="202"/>
              <w:rPr>
                <w:i/>
              </w:rPr>
            </w:pPr>
            <w:r w:rsidRPr="006278DA">
              <w:rPr>
                <w:i/>
              </w:rPr>
              <w:t>If t</w:t>
            </w:r>
            <w:r w:rsidR="004076D1" w:rsidRPr="006278DA">
              <w:rPr>
                <w:i/>
              </w:rPr>
              <w:t xml:space="preserve">his proposal seeks to update </w:t>
            </w:r>
            <w:r w:rsidR="00134B9F">
              <w:rPr>
                <w:i/>
              </w:rPr>
              <w:t xml:space="preserve">or expand upon </w:t>
            </w:r>
            <w:r w:rsidR="004076D1" w:rsidRPr="006278DA">
              <w:rPr>
                <w:i/>
              </w:rPr>
              <w:t xml:space="preserve">an existing </w:t>
            </w:r>
            <w:r w:rsidRPr="006278DA">
              <w:rPr>
                <w:i/>
              </w:rPr>
              <w:t>ITRC document, identify what new information will be added.</w:t>
            </w:r>
          </w:p>
          <w:p w14:paraId="26FE7625" w14:textId="77777777" w:rsidR="005E5DB3" w:rsidRDefault="005E5DB3" w:rsidP="006278DA">
            <w:pPr>
              <w:spacing w:before="60"/>
              <w:ind w:right="43"/>
            </w:pPr>
          </w:p>
          <w:p w14:paraId="0B072E9B" w14:textId="77777777" w:rsidR="006278DA" w:rsidRPr="005C6D0F" w:rsidRDefault="006278DA" w:rsidP="006278DA">
            <w:pPr>
              <w:spacing w:before="60"/>
              <w:ind w:right="43"/>
            </w:pPr>
          </w:p>
        </w:tc>
      </w:tr>
    </w:tbl>
    <w:p w14:paraId="12025E96" w14:textId="77777777" w:rsidR="002718E9" w:rsidRDefault="002718E9" w:rsidP="002718E9">
      <w:pPr>
        <w:rPr>
          <w:rFonts w:eastAsia="Arial Unicode MS"/>
          <w:b/>
          <w:bCs/>
        </w:rPr>
      </w:pPr>
    </w:p>
    <w:p w14:paraId="7FF3540A" w14:textId="77777777" w:rsidR="006278DA" w:rsidRDefault="006278DA" w:rsidP="009D0D08">
      <w:pPr>
        <w:rPr>
          <w:rFonts w:eastAsia="Arial Unicode MS"/>
          <w:b/>
          <w:bCs/>
        </w:rPr>
      </w:pPr>
    </w:p>
    <w:p w14:paraId="34EC02A3" w14:textId="77777777" w:rsidR="002718E9" w:rsidRPr="005C6D0F" w:rsidRDefault="00D4339C" w:rsidP="009D0D08">
      <w:pPr>
        <w:rPr>
          <w:rFonts w:eastAsia="Arial Unicode MS"/>
          <w:b/>
          <w:bCs/>
        </w:rPr>
      </w:pPr>
      <w:r w:rsidRPr="005C6D0F">
        <w:rPr>
          <w:rFonts w:eastAsia="Arial Unicode MS"/>
          <w:b/>
          <w:bCs/>
        </w:rPr>
        <w:t>P</w:t>
      </w:r>
      <w:r w:rsidR="002718E9" w:rsidRPr="005C6D0F">
        <w:rPr>
          <w:rFonts w:eastAsia="Arial Unicode MS"/>
          <w:b/>
          <w:bCs/>
        </w:rPr>
        <w:t xml:space="preserve">roject </w:t>
      </w:r>
      <w:r w:rsidRPr="005C6D0F">
        <w:rPr>
          <w:rFonts w:eastAsia="Arial Unicode MS"/>
          <w:b/>
          <w:bCs/>
        </w:rPr>
        <w:t>Deliverab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80"/>
      </w:tblGrid>
      <w:tr w:rsidR="002718E9" w:rsidRPr="005C6D0F" w14:paraId="32F5625D" w14:textId="77777777" w:rsidTr="004A2CB7">
        <w:tc>
          <w:tcPr>
            <w:tcW w:w="1029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</w:tcPr>
          <w:p w14:paraId="5D2DFC8F" w14:textId="77777777" w:rsidR="008126CE" w:rsidRPr="006278DA" w:rsidRDefault="004076D1" w:rsidP="008C2497">
            <w:pPr>
              <w:spacing w:before="60"/>
              <w:rPr>
                <w:i/>
              </w:rPr>
            </w:pPr>
            <w:r w:rsidRPr="006278DA">
              <w:rPr>
                <w:i/>
              </w:rPr>
              <w:t>Typical ITRC projects last</w:t>
            </w:r>
            <w:r w:rsidR="00D4339C" w:rsidRPr="006278DA">
              <w:rPr>
                <w:i/>
              </w:rPr>
              <w:t xml:space="preserve"> between</w:t>
            </w:r>
            <w:r w:rsidR="008126CE" w:rsidRPr="006278DA">
              <w:rPr>
                <w:i/>
              </w:rPr>
              <w:t xml:space="preserve"> </w:t>
            </w:r>
            <w:r w:rsidR="00CF0399" w:rsidRPr="006278DA">
              <w:rPr>
                <w:i/>
              </w:rPr>
              <w:t>15</w:t>
            </w:r>
            <w:r w:rsidR="009E096D" w:rsidRPr="006278DA">
              <w:rPr>
                <w:i/>
              </w:rPr>
              <w:t xml:space="preserve"> months and</w:t>
            </w:r>
            <w:r w:rsidR="008126CE" w:rsidRPr="006278DA">
              <w:rPr>
                <w:i/>
              </w:rPr>
              <w:t xml:space="preserve"> </w:t>
            </w:r>
            <w:r w:rsidR="00CF0399" w:rsidRPr="006278DA">
              <w:rPr>
                <w:i/>
              </w:rPr>
              <w:t>24</w:t>
            </w:r>
            <w:r w:rsidR="008126CE" w:rsidRPr="006278DA">
              <w:rPr>
                <w:i/>
              </w:rPr>
              <w:t xml:space="preserve"> months.</w:t>
            </w:r>
            <w:r w:rsidR="00CF0399" w:rsidRPr="006278DA">
              <w:rPr>
                <w:i/>
              </w:rPr>
              <w:t xml:space="preserve"> </w:t>
            </w:r>
            <w:r w:rsidR="00905213" w:rsidRPr="006278DA">
              <w:rPr>
                <w:i/>
              </w:rPr>
              <w:t xml:space="preserve">If developing a document product, </w:t>
            </w:r>
            <w:r w:rsidR="00961A5A">
              <w:rPr>
                <w:i/>
              </w:rPr>
              <w:t xml:space="preserve">you will be asked to develop training materials </w:t>
            </w:r>
            <w:r w:rsidR="00134B9F">
              <w:rPr>
                <w:i/>
              </w:rPr>
              <w:t>later</w:t>
            </w:r>
            <w:r w:rsidR="00961A5A">
              <w:rPr>
                <w:i/>
              </w:rPr>
              <w:t xml:space="preserve"> (with support from ITRC)</w:t>
            </w:r>
            <w:r w:rsidR="00905213" w:rsidRPr="006278DA">
              <w:rPr>
                <w:i/>
              </w:rPr>
              <w:t xml:space="preserve">. </w:t>
            </w:r>
          </w:p>
          <w:p w14:paraId="483ECF84" w14:textId="77777777" w:rsidR="0087519B" w:rsidRPr="006278DA" w:rsidRDefault="006278DA" w:rsidP="008C2497">
            <w:pPr>
              <w:spacing w:before="60"/>
              <w:rPr>
                <w:i/>
              </w:rPr>
            </w:pPr>
            <w:r w:rsidRPr="006278DA">
              <w:rPr>
                <w:i/>
              </w:rPr>
              <w:t xml:space="preserve">Document Products: </w:t>
            </w:r>
            <w:r w:rsidR="00D4339C" w:rsidRPr="006278DA">
              <w:rPr>
                <w:i/>
              </w:rPr>
              <w:t xml:space="preserve">Examples of </w:t>
            </w:r>
            <w:r w:rsidR="007925C8" w:rsidRPr="006278DA">
              <w:rPr>
                <w:i/>
              </w:rPr>
              <w:t xml:space="preserve">document </w:t>
            </w:r>
            <w:r w:rsidR="00D4339C" w:rsidRPr="006278DA">
              <w:rPr>
                <w:i/>
              </w:rPr>
              <w:t>products include:</w:t>
            </w:r>
            <w:r w:rsidR="00235AA9" w:rsidRPr="006278DA">
              <w:rPr>
                <w:i/>
              </w:rPr>
              <w:t xml:space="preserve"> </w:t>
            </w:r>
          </w:p>
          <w:p w14:paraId="2CABE56D" w14:textId="77777777" w:rsidR="004076D1" w:rsidRPr="006278DA" w:rsidRDefault="004076D1" w:rsidP="004076D1">
            <w:pPr>
              <w:numPr>
                <w:ilvl w:val="0"/>
                <w:numId w:val="20"/>
              </w:numPr>
              <w:outlineLvl w:val="0"/>
              <w:rPr>
                <w:i/>
                <w:iCs/>
              </w:rPr>
            </w:pPr>
            <w:r w:rsidRPr="006278DA">
              <w:rPr>
                <w:i/>
                <w:iCs/>
              </w:rPr>
              <w:t>Guidance Document</w:t>
            </w:r>
          </w:p>
          <w:p w14:paraId="598D64B5" w14:textId="77777777" w:rsidR="004076D1" w:rsidRPr="006278DA" w:rsidRDefault="004076D1" w:rsidP="004076D1">
            <w:pPr>
              <w:numPr>
                <w:ilvl w:val="0"/>
                <w:numId w:val="20"/>
              </w:numPr>
              <w:outlineLvl w:val="0"/>
              <w:rPr>
                <w:i/>
                <w:iCs/>
              </w:rPr>
            </w:pPr>
            <w:r w:rsidRPr="006278DA">
              <w:rPr>
                <w:i/>
                <w:iCs/>
              </w:rPr>
              <w:t>Fact Sheets or White Papers</w:t>
            </w:r>
          </w:p>
          <w:p w14:paraId="205D52FD" w14:textId="77777777" w:rsidR="004076D1" w:rsidRPr="006278DA" w:rsidRDefault="004076D1" w:rsidP="004076D1">
            <w:pPr>
              <w:numPr>
                <w:ilvl w:val="0"/>
                <w:numId w:val="20"/>
              </w:numPr>
              <w:outlineLvl w:val="0"/>
              <w:rPr>
                <w:i/>
                <w:iCs/>
              </w:rPr>
            </w:pPr>
            <w:r w:rsidRPr="006278DA">
              <w:rPr>
                <w:i/>
                <w:iCs/>
              </w:rPr>
              <w:t>Updates to an Existing ITRC Document</w:t>
            </w:r>
            <w:r w:rsidR="00DF0B3C">
              <w:rPr>
                <w:i/>
                <w:iCs/>
              </w:rPr>
              <w:t xml:space="preserve"> (please include the full reference for the prior document)</w:t>
            </w:r>
          </w:p>
          <w:p w14:paraId="37458894" w14:textId="77777777" w:rsidR="004076D1" w:rsidRPr="006278DA" w:rsidRDefault="004076D1" w:rsidP="004076D1">
            <w:pPr>
              <w:numPr>
                <w:ilvl w:val="0"/>
                <w:numId w:val="20"/>
              </w:numPr>
              <w:outlineLvl w:val="0"/>
              <w:rPr>
                <w:b/>
                <w:bCs/>
                <w:i/>
              </w:rPr>
            </w:pPr>
            <w:r w:rsidRPr="006278DA">
              <w:rPr>
                <w:i/>
                <w:iCs/>
              </w:rPr>
              <w:t>Web-tools</w:t>
            </w:r>
          </w:p>
          <w:p w14:paraId="01957959" w14:textId="77777777" w:rsidR="004076D1" w:rsidRPr="006278DA" w:rsidRDefault="004076D1" w:rsidP="004076D1">
            <w:pPr>
              <w:ind w:left="720"/>
              <w:outlineLvl w:val="0"/>
              <w:rPr>
                <w:b/>
                <w:bCs/>
                <w:i/>
              </w:rPr>
            </w:pPr>
          </w:p>
          <w:p w14:paraId="5E5D0E2B" w14:textId="77777777" w:rsidR="00905213" w:rsidRPr="001552F4" w:rsidRDefault="00905213" w:rsidP="00961A5A">
            <w:pPr>
              <w:outlineLvl w:val="0"/>
              <w:rPr>
                <w:iCs/>
              </w:rPr>
            </w:pPr>
          </w:p>
        </w:tc>
      </w:tr>
      <w:tr w:rsidR="0087519B" w:rsidRPr="005C6D0F" w14:paraId="75075E9B" w14:textId="77777777" w:rsidTr="004A2CB7">
        <w:tc>
          <w:tcPr>
            <w:tcW w:w="1029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</w:tcPr>
          <w:p w14:paraId="0ACB4774" w14:textId="77777777" w:rsidR="0087519B" w:rsidRDefault="0087519B" w:rsidP="008501E0">
            <w:pPr>
              <w:spacing w:before="60"/>
            </w:pPr>
          </w:p>
          <w:p w14:paraId="3380F36D" w14:textId="77777777" w:rsidR="006278DA" w:rsidRPr="005C6D0F" w:rsidRDefault="006278DA" w:rsidP="008501E0">
            <w:pPr>
              <w:spacing w:before="60"/>
            </w:pPr>
          </w:p>
        </w:tc>
      </w:tr>
    </w:tbl>
    <w:p w14:paraId="36C5617C" w14:textId="77777777" w:rsidR="00017844" w:rsidRDefault="00017844" w:rsidP="008501E0">
      <w:pPr>
        <w:rPr>
          <w:rFonts w:eastAsia="Arial Unicode MS"/>
          <w:b/>
          <w:bCs/>
        </w:rPr>
      </w:pPr>
    </w:p>
    <w:p w14:paraId="4D39B194" w14:textId="77777777" w:rsidR="00A92F12" w:rsidRPr="005C6D0F" w:rsidRDefault="00A92F12" w:rsidP="008501E0">
      <w:pPr>
        <w:rPr>
          <w:rFonts w:eastAsia="Arial Unicode MS"/>
          <w:b/>
          <w:bCs/>
        </w:rPr>
      </w:pPr>
    </w:p>
    <w:p w14:paraId="395E6B4F" w14:textId="77777777" w:rsidR="002718E9" w:rsidRPr="005C6D0F" w:rsidRDefault="00D35C97" w:rsidP="002718E9">
      <w:pPr>
        <w:pStyle w:val="CommentText"/>
        <w:spacing w:before="60"/>
        <w:rPr>
          <w:rFonts w:eastAsia="Arial Unicode MS"/>
          <w:b/>
          <w:bCs/>
          <w:sz w:val="24"/>
          <w:szCs w:val="24"/>
        </w:rPr>
      </w:pPr>
      <w:r w:rsidRPr="005C6D0F">
        <w:rPr>
          <w:rFonts w:eastAsia="Arial Unicode MS"/>
          <w:b/>
          <w:bCs/>
          <w:sz w:val="24"/>
          <w:szCs w:val="24"/>
        </w:rPr>
        <w:t xml:space="preserve">Additional Information </w:t>
      </w:r>
    </w:p>
    <w:tbl>
      <w:tblPr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48"/>
      </w:tblGrid>
      <w:tr w:rsidR="002718E9" w:rsidRPr="005C6D0F" w14:paraId="1E97BEA6" w14:textId="77777777" w:rsidTr="0096487D">
        <w:tc>
          <w:tcPr>
            <w:tcW w:w="1054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/>
          </w:tcPr>
          <w:p w14:paraId="764788CB" w14:textId="77777777" w:rsidR="00D35C97" w:rsidRPr="006278DA" w:rsidRDefault="00D35C97" w:rsidP="002032EA">
            <w:pPr>
              <w:pStyle w:val="CommentText"/>
              <w:spacing w:before="60"/>
              <w:rPr>
                <w:i/>
                <w:sz w:val="24"/>
                <w:szCs w:val="24"/>
              </w:rPr>
            </w:pPr>
            <w:r w:rsidRPr="006278DA">
              <w:rPr>
                <w:i/>
                <w:sz w:val="24"/>
                <w:szCs w:val="24"/>
              </w:rPr>
              <w:t>Describe any additional information that might be relevant to this proposal. Additional information could include:</w:t>
            </w:r>
          </w:p>
          <w:p w14:paraId="3157BE72" w14:textId="77777777" w:rsidR="004C5E1F" w:rsidRPr="006278DA" w:rsidRDefault="004C5E1F" w:rsidP="00D35C97">
            <w:pPr>
              <w:pStyle w:val="CommentText"/>
              <w:numPr>
                <w:ilvl w:val="0"/>
                <w:numId w:val="19"/>
              </w:numPr>
              <w:spacing w:before="60"/>
              <w:rPr>
                <w:i/>
                <w:sz w:val="24"/>
                <w:szCs w:val="24"/>
              </w:rPr>
            </w:pPr>
            <w:r w:rsidRPr="006278DA">
              <w:rPr>
                <w:i/>
                <w:sz w:val="24"/>
                <w:szCs w:val="24"/>
              </w:rPr>
              <w:t>Similar work done by other organizations that could be leveraged</w:t>
            </w:r>
            <w:r w:rsidR="006278DA">
              <w:rPr>
                <w:i/>
                <w:sz w:val="24"/>
                <w:szCs w:val="24"/>
              </w:rPr>
              <w:t>.</w:t>
            </w:r>
          </w:p>
          <w:p w14:paraId="0E31E812" w14:textId="77777777" w:rsidR="00D35C97" w:rsidRDefault="00602DB6" w:rsidP="0096487D">
            <w:pPr>
              <w:pStyle w:val="CommentText"/>
              <w:numPr>
                <w:ilvl w:val="0"/>
                <w:numId w:val="19"/>
              </w:numPr>
              <w:spacing w:before="60"/>
              <w:rPr>
                <w:i/>
                <w:sz w:val="24"/>
                <w:szCs w:val="24"/>
              </w:rPr>
            </w:pPr>
            <w:r w:rsidRPr="006278DA">
              <w:rPr>
                <w:i/>
                <w:sz w:val="24"/>
                <w:szCs w:val="24"/>
              </w:rPr>
              <w:t xml:space="preserve">Identifying subject matter experts that would be </w:t>
            </w:r>
            <w:r w:rsidR="006278DA">
              <w:rPr>
                <w:i/>
                <w:sz w:val="24"/>
                <w:szCs w:val="24"/>
              </w:rPr>
              <w:t>interested</w:t>
            </w:r>
            <w:r w:rsidRPr="006278DA">
              <w:rPr>
                <w:i/>
                <w:sz w:val="24"/>
                <w:szCs w:val="24"/>
              </w:rPr>
              <w:t xml:space="preserve"> in joining this project team.</w:t>
            </w:r>
          </w:p>
          <w:p w14:paraId="2BA0A70C" w14:textId="77777777" w:rsidR="006278DA" w:rsidRPr="006278DA" w:rsidRDefault="00DF0B3C" w:rsidP="0096487D">
            <w:pPr>
              <w:pStyle w:val="CommentText"/>
              <w:numPr>
                <w:ilvl w:val="0"/>
                <w:numId w:val="19"/>
              </w:numPr>
              <w:spacing w:before="60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Additional s</w:t>
            </w:r>
            <w:r w:rsidR="006278DA">
              <w:rPr>
                <w:i/>
                <w:sz w:val="24"/>
                <w:szCs w:val="24"/>
              </w:rPr>
              <w:t xml:space="preserve">tate contacts that might be interested in participating in the team. </w:t>
            </w:r>
          </w:p>
          <w:p w14:paraId="4D354D27" w14:textId="77777777" w:rsidR="00D35C97" w:rsidRPr="006278DA" w:rsidRDefault="00D35C97" w:rsidP="0096487D">
            <w:pPr>
              <w:pStyle w:val="CommentText"/>
              <w:spacing w:before="60"/>
              <w:rPr>
                <w:i/>
                <w:sz w:val="24"/>
                <w:szCs w:val="24"/>
              </w:rPr>
            </w:pPr>
          </w:p>
          <w:p w14:paraId="10DDAA30" w14:textId="77777777" w:rsidR="00D35C97" w:rsidRPr="005C6D0F" w:rsidRDefault="00D35C97" w:rsidP="002032EA">
            <w:pPr>
              <w:pStyle w:val="CommentText"/>
              <w:spacing w:before="60"/>
              <w:rPr>
                <w:sz w:val="24"/>
                <w:szCs w:val="24"/>
              </w:rPr>
            </w:pPr>
          </w:p>
          <w:p w14:paraId="22D69ED3" w14:textId="77777777" w:rsidR="002718E9" w:rsidRPr="005C6D0F" w:rsidRDefault="002718E9" w:rsidP="002032EA">
            <w:pPr>
              <w:pStyle w:val="CommentText"/>
              <w:spacing w:before="60"/>
              <w:rPr>
                <w:rFonts w:eastAsia="Arial Unicode MS"/>
                <w:b/>
                <w:bCs/>
                <w:sz w:val="24"/>
                <w:szCs w:val="24"/>
              </w:rPr>
            </w:pPr>
          </w:p>
        </w:tc>
      </w:tr>
    </w:tbl>
    <w:p w14:paraId="3E79B069" w14:textId="77777777" w:rsidR="002718E9" w:rsidRDefault="002718E9" w:rsidP="002718E9">
      <w:pPr>
        <w:pStyle w:val="CommentText"/>
        <w:spacing w:before="60"/>
        <w:rPr>
          <w:rFonts w:ascii="Arial" w:eastAsia="Arial Unicode MS" w:hAnsi="Arial" w:cs="Arial"/>
          <w:b/>
          <w:bCs/>
          <w:sz w:val="24"/>
        </w:rPr>
      </w:pPr>
    </w:p>
    <w:p w14:paraId="5D717845" w14:textId="77777777" w:rsidR="009D23E1" w:rsidRPr="002718E9" w:rsidRDefault="009D23E1" w:rsidP="002718E9">
      <w:pPr>
        <w:pStyle w:val="CommentText"/>
        <w:spacing w:before="60"/>
        <w:rPr>
          <w:rFonts w:ascii="Arial" w:hAnsi="Arial" w:cs="Arial"/>
          <w:iCs/>
          <w:sz w:val="24"/>
        </w:rPr>
      </w:pPr>
    </w:p>
    <w:p w14:paraId="651FDDE2" w14:textId="77777777" w:rsidR="002718E9" w:rsidRDefault="002718E9" w:rsidP="002718E9">
      <w:pPr>
        <w:pStyle w:val="CommentText"/>
        <w:spacing w:before="60"/>
        <w:rPr>
          <w:rFonts w:ascii="Arial" w:hAnsi="Arial" w:cs="Arial"/>
          <w:iCs/>
        </w:rPr>
      </w:pPr>
    </w:p>
    <w:p w14:paraId="129019BF" w14:textId="77777777" w:rsidR="002718E9" w:rsidRPr="002718E9" w:rsidRDefault="002718E9" w:rsidP="002718E9">
      <w:pPr>
        <w:pStyle w:val="CommentText"/>
        <w:spacing w:before="60"/>
        <w:rPr>
          <w:rFonts w:ascii="Arial" w:hAnsi="Arial" w:cs="Arial"/>
          <w:iCs/>
        </w:rPr>
      </w:pPr>
    </w:p>
    <w:p w14:paraId="3D38646B" w14:textId="77777777" w:rsidR="004C0C70" w:rsidRPr="006B11AD" w:rsidRDefault="004C0C70" w:rsidP="004C0C70">
      <w:pPr>
        <w:pStyle w:val="CommentText"/>
        <w:spacing w:before="60"/>
        <w:ind w:left="153"/>
        <w:rPr>
          <w:rFonts w:ascii="Arial" w:hAnsi="Arial" w:cs="Arial"/>
          <w:sz w:val="24"/>
          <w:szCs w:val="24"/>
        </w:rPr>
      </w:pPr>
    </w:p>
    <w:sectPr w:rsidR="004C0C70" w:rsidRPr="006B11AD" w:rsidSect="003146F6">
      <w:footerReference w:type="default" r:id="rId12"/>
      <w:pgSz w:w="12240" w:h="15840" w:code="1"/>
      <w:pgMar w:top="763" w:right="1080" w:bottom="1440" w:left="1080" w:header="720" w:footer="432" w:gutter="0"/>
      <w:cols w:space="432"/>
      <w:noEndnote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9DE62D" w14:textId="77777777" w:rsidR="005A49E5" w:rsidRDefault="005A49E5">
      <w:r>
        <w:separator/>
      </w:r>
    </w:p>
  </w:endnote>
  <w:endnote w:type="continuationSeparator" w:id="0">
    <w:p w14:paraId="53364959" w14:textId="77777777" w:rsidR="005A49E5" w:rsidRDefault="005A49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enguiat Bk BT">
    <w:altName w:val="Bookman Old Style"/>
    <w:charset w:val="00"/>
    <w:family w:val="roman"/>
    <w:pitch w:val="variable"/>
    <w:sig w:usb0="00000001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0759FF" w14:textId="77777777" w:rsidR="009D0468" w:rsidRPr="00207032" w:rsidRDefault="009D0468" w:rsidP="00207032">
    <w:pPr>
      <w:jc w:val="right"/>
      <w:rPr>
        <w:rFonts w:ascii="Arial" w:hAnsi="Arial" w:cs="Arial"/>
        <w:sz w:val="20"/>
        <w:szCs w:val="20"/>
      </w:rPr>
    </w:pPr>
    <w:r w:rsidRPr="00207032">
      <w:rPr>
        <w:rStyle w:val="PageNumber"/>
        <w:rFonts w:ascii="Arial" w:hAnsi="Arial" w:cs="Arial"/>
        <w:sz w:val="20"/>
        <w:szCs w:val="20"/>
      </w:rPr>
      <w:fldChar w:fldCharType="begin"/>
    </w:r>
    <w:r w:rsidRPr="00207032">
      <w:rPr>
        <w:rStyle w:val="PageNumber"/>
        <w:rFonts w:ascii="Arial" w:hAnsi="Arial" w:cs="Arial"/>
        <w:sz w:val="20"/>
        <w:szCs w:val="20"/>
      </w:rPr>
      <w:instrText xml:space="preserve"> PAGE </w:instrText>
    </w:r>
    <w:r w:rsidRPr="00207032">
      <w:rPr>
        <w:rStyle w:val="PageNumber"/>
        <w:rFonts w:ascii="Arial" w:hAnsi="Arial" w:cs="Arial"/>
        <w:sz w:val="20"/>
        <w:szCs w:val="20"/>
      </w:rPr>
      <w:fldChar w:fldCharType="separate"/>
    </w:r>
    <w:r w:rsidR="008202D1">
      <w:rPr>
        <w:rStyle w:val="PageNumber"/>
        <w:rFonts w:ascii="Arial" w:hAnsi="Arial" w:cs="Arial"/>
        <w:noProof/>
        <w:sz w:val="20"/>
        <w:szCs w:val="20"/>
      </w:rPr>
      <w:t>2</w:t>
    </w:r>
    <w:r w:rsidRPr="00207032">
      <w:rPr>
        <w:rStyle w:val="PageNumber"/>
        <w:rFonts w:ascii="Arial" w:hAnsi="Arial" w:cs="Arial"/>
        <w:sz w:val="20"/>
        <w:szCs w:val="20"/>
      </w:rPr>
      <w:fldChar w:fldCharType="end"/>
    </w:r>
  </w:p>
  <w:p w14:paraId="1614610F" w14:textId="77777777" w:rsidR="009D0468" w:rsidRDefault="009D04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2BF495" w14:textId="77777777" w:rsidR="005A49E5" w:rsidRDefault="005A49E5">
      <w:r>
        <w:separator/>
      </w:r>
    </w:p>
  </w:footnote>
  <w:footnote w:type="continuationSeparator" w:id="0">
    <w:p w14:paraId="00E41016" w14:textId="77777777" w:rsidR="005A49E5" w:rsidRDefault="005A49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15DEA"/>
    <w:multiLevelType w:val="hybridMultilevel"/>
    <w:tmpl w:val="3D0A229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00493149"/>
    <w:multiLevelType w:val="hybridMultilevel"/>
    <w:tmpl w:val="072C88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8819BB"/>
    <w:multiLevelType w:val="multilevel"/>
    <w:tmpl w:val="2E68BF2A"/>
    <w:lvl w:ilvl="0">
      <w:start w:val="1"/>
      <w:numFmt w:val="bullet"/>
      <w:lvlText w:val="-"/>
      <w:lvlJc w:val="left"/>
      <w:pPr>
        <w:tabs>
          <w:tab w:val="num" w:pos="873"/>
        </w:tabs>
        <w:ind w:left="873" w:hanging="360"/>
      </w:pPr>
      <w:rPr>
        <w:rFonts w:ascii="Benguiat Bk BT" w:hAnsi="Benguiat Bk BT" w:hint="default"/>
        <w:b/>
        <w:i w:val="0"/>
        <w:color w:val="auto"/>
      </w:rPr>
    </w:lvl>
    <w:lvl w:ilvl="1">
      <w:start w:val="1"/>
      <w:numFmt w:val="bullet"/>
      <w:lvlText w:val="o"/>
      <w:lvlJc w:val="left"/>
      <w:pPr>
        <w:tabs>
          <w:tab w:val="num" w:pos="1953"/>
        </w:tabs>
        <w:ind w:left="195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673"/>
        </w:tabs>
        <w:ind w:left="267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393"/>
        </w:tabs>
        <w:ind w:left="339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13"/>
        </w:tabs>
        <w:ind w:left="411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33"/>
        </w:tabs>
        <w:ind w:left="483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53"/>
        </w:tabs>
        <w:ind w:left="555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273"/>
        </w:tabs>
        <w:ind w:left="627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993"/>
        </w:tabs>
        <w:ind w:left="6993" w:hanging="360"/>
      </w:pPr>
      <w:rPr>
        <w:rFonts w:ascii="Wingdings" w:hAnsi="Wingdings" w:hint="default"/>
      </w:rPr>
    </w:lvl>
  </w:abstractNum>
  <w:abstractNum w:abstractNumId="3" w15:restartNumberingAfterBreak="0">
    <w:nsid w:val="087B7EC6"/>
    <w:multiLevelType w:val="hybridMultilevel"/>
    <w:tmpl w:val="692C5964"/>
    <w:lvl w:ilvl="0" w:tplc="C9961DD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E192A"/>
    <w:multiLevelType w:val="hybridMultilevel"/>
    <w:tmpl w:val="49862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004BDC"/>
    <w:multiLevelType w:val="hybridMultilevel"/>
    <w:tmpl w:val="EB8CD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961390"/>
    <w:multiLevelType w:val="hybridMultilevel"/>
    <w:tmpl w:val="8408B80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B8A0371"/>
    <w:multiLevelType w:val="hybridMultilevel"/>
    <w:tmpl w:val="44CA6D92"/>
    <w:lvl w:ilvl="0" w:tplc="C232A87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98211F"/>
    <w:multiLevelType w:val="hybridMultilevel"/>
    <w:tmpl w:val="BB52E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971677"/>
    <w:multiLevelType w:val="hybridMultilevel"/>
    <w:tmpl w:val="2E68BF2A"/>
    <w:lvl w:ilvl="0" w:tplc="7F24EDE8">
      <w:start w:val="1"/>
      <w:numFmt w:val="bullet"/>
      <w:lvlText w:val="-"/>
      <w:lvlJc w:val="left"/>
      <w:pPr>
        <w:tabs>
          <w:tab w:val="num" w:pos="873"/>
        </w:tabs>
        <w:ind w:left="873" w:hanging="360"/>
      </w:pPr>
      <w:rPr>
        <w:rFonts w:ascii="Benguiat Bk BT" w:hAnsi="Benguiat Bk BT" w:hint="default"/>
        <w:b/>
        <w:i w:val="0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953"/>
        </w:tabs>
        <w:ind w:left="19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73"/>
        </w:tabs>
        <w:ind w:left="26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93"/>
        </w:tabs>
        <w:ind w:left="33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13"/>
        </w:tabs>
        <w:ind w:left="41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33"/>
        </w:tabs>
        <w:ind w:left="48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53"/>
        </w:tabs>
        <w:ind w:left="55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73"/>
        </w:tabs>
        <w:ind w:left="62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93"/>
        </w:tabs>
        <w:ind w:left="6993" w:hanging="360"/>
      </w:pPr>
      <w:rPr>
        <w:rFonts w:ascii="Wingdings" w:hAnsi="Wingdings" w:hint="default"/>
      </w:rPr>
    </w:lvl>
  </w:abstractNum>
  <w:abstractNum w:abstractNumId="10" w15:restartNumberingAfterBreak="0">
    <w:nsid w:val="356357ED"/>
    <w:multiLevelType w:val="hybridMultilevel"/>
    <w:tmpl w:val="D06AF5C8"/>
    <w:lvl w:ilvl="0" w:tplc="04090001">
      <w:start w:val="1"/>
      <w:numFmt w:val="bullet"/>
      <w:lvlText w:val=""/>
      <w:lvlJc w:val="left"/>
      <w:pPr>
        <w:ind w:left="8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8" w:hanging="360"/>
      </w:pPr>
      <w:rPr>
        <w:rFonts w:ascii="Wingdings" w:hAnsi="Wingdings" w:hint="default"/>
      </w:rPr>
    </w:lvl>
  </w:abstractNum>
  <w:abstractNum w:abstractNumId="11" w15:restartNumberingAfterBreak="0">
    <w:nsid w:val="3B6371DE"/>
    <w:multiLevelType w:val="hybridMultilevel"/>
    <w:tmpl w:val="1DB632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E64B9F"/>
    <w:multiLevelType w:val="hybridMultilevel"/>
    <w:tmpl w:val="374CB408"/>
    <w:lvl w:ilvl="0" w:tplc="55C4A074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D80643"/>
    <w:multiLevelType w:val="hybridMultilevel"/>
    <w:tmpl w:val="17AEBF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37185F"/>
    <w:multiLevelType w:val="hybridMultilevel"/>
    <w:tmpl w:val="5C74229E"/>
    <w:lvl w:ilvl="0" w:tplc="D1AAE03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i w:val="0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953"/>
        </w:tabs>
        <w:ind w:left="19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73"/>
        </w:tabs>
        <w:ind w:left="26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93"/>
        </w:tabs>
        <w:ind w:left="33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13"/>
        </w:tabs>
        <w:ind w:left="41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33"/>
        </w:tabs>
        <w:ind w:left="48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53"/>
        </w:tabs>
        <w:ind w:left="55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73"/>
        </w:tabs>
        <w:ind w:left="62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93"/>
        </w:tabs>
        <w:ind w:left="6993" w:hanging="360"/>
      </w:pPr>
      <w:rPr>
        <w:rFonts w:ascii="Wingdings" w:hAnsi="Wingdings" w:hint="default"/>
      </w:rPr>
    </w:lvl>
  </w:abstractNum>
  <w:abstractNum w:abstractNumId="15" w15:restartNumberingAfterBreak="0">
    <w:nsid w:val="56FA7082"/>
    <w:multiLevelType w:val="hybridMultilevel"/>
    <w:tmpl w:val="ED544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442E26"/>
    <w:multiLevelType w:val="hybridMultilevel"/>
    <w:tmpl w:val="49709F46"/>
    <w:lvl w:ilvl="0" w:tplc="C232A87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9B51DE"/>
    <w:multiLevelType w:val="hybridMultilevel"/>
    <w:tmpl w:val="0DEEB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AE166F"/>
    <w:multiLevelType w:val="hybridMultilevel"/>
    <w:tmpl w:val="83E8E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51E735A"/>
    <w:multiLevelType w:val="hybridMultilevel"/>
    <w:tmpl w:val="185605A8"/>
    <w:lvl w:ilvl="0" w:tplc="C232A87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431F25"/>
    <w:multiLevelType w:val="hybridMultilevel"/>
    <w:tmpl w:val="F7924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5575589">
    <w:abstractNumId w:val="16"/>
  </w:num>
  <w:num w:numId="2" w16cid:durableId="979840550">
    <w:abstractNumId w:val="19"/>
  </w:num>
  <w:num w:numId="3" w16cid:durableId="649990842">
    <w:abstractNumId w:val="7"/>
  </w:num>
  <w:num w:numId="4" w16cid:durableId="692071704">
    <w:abstractNumId w:val="18"/>
  </w:num>
  <w:num w:numId="5" w16cid:durableId="841167589">
    <w:abstractNumId w:val="18"/>
  </w:num>
  <w:num w:numId="6" w16cid:durableId="1255557087">
    <w:abstractNumId w:val="9"/>
  </w:num>
  <w:num w:numId="7" w16cid:durableId="1838688692">
    <w:abstractNumId w:val="2"/>
  </w:num>
  <w:num w:numId="8" w16cid:durableId="600378116">
    <w:abstractNumId w:val="14"/>
  </w:num>
  <w:num w:numId="9" w16cid:durableId="1286425589">
    <w:abstractNumId w:val="15"/>
  </w:num>
  <w:num w:numId="10" w16cid:durableId="1088424285">
    <w:abstractNumId w:val="0"/>
  </w:num>
  <w:num w:numId="11" w16cid:durableId="1452822686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44459089">
    <w:abstractNumId w:val="10"/>
  </w:num>
  <w:num w:numId="13" w16cid:durableId="599485255">
    <w:abstractNumId w:val="6"/>
  </w:num>
  <w:num w:numId="14" w16cid:durableId="1470516692">
    <w:abstractNumId w:val="4"/>
  </w:num>
  <w:num w:numId="15" w16cid:durableId="47385513">
    <w:abstractNumId w:val="20"/>
  </w:num>
  <w:num w:numId="16" w16cid:durableId="345137067">
    <w:abstractNumId w:val="17"/>
  </w:num>
  <w:num w:numId="17" w16cid:durableId="1582183424">
    <w:abstractNumId w:val="3"/>
  </w:num>
  <w:num w:numId="18" w16cid:durableId="315960133">
    <w:abstractNumId w:val="5"/>
  </w:num>
  <w:num w:numId="19" w16cid:durableId="586423688">
    <w:abstractNumId w:val="8"/>
  </w:num>
  <w:num w:numId="20" w16cid:durableId="667908353">
    <w:abstractNumId w:val="12"/>
  </w:num>
  <w:num w:numId="21" w16cid:durableId="1653875401">
    <w:abstractNumId w:val="1"/>
  </w:num>
  <w:num w:numId="22" w16cid:durableId="582639689">
    <w:abstractNumId w:val="11"/>
  </w:num>
  <w:num w:numId="23" w16cid:durableId="31916420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formsDesign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27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zNTIyMjcyNgUiUyUdpeDU4uLM/DyQAsNaAAt5pcksAAAA"/>
  </w:docVars>
  <w:rsids>
    <w:rsidRoot w:val="00BA0DB9"/>
    <w:rsid w:val="000100BE"/>
    <w:rsid w:val="00012021"/>
    <w:rsid w:val="00017844"/>
    <w:rsid w:val="00043B5E"/>
    <w:rsid w:val="000529F1"/>
    <w:rsid w:val="00052AF6"/>
    <w:rsid w:val="00053CBB"/>
    <w:rsid w:val="0006524C"/>
    <w:rsid w:val="00074023"/>
    <w:rsid w:val="000A335A"/>
    <w:rsid w:val="000A6470"/>
    <w:rsid w:val="000C310F"/>
    <w:rsid w:val="000D0A2F"/>
    <w:rsid w:val="000D1C84"/>
    <w:rsid w:val="000D492B"/>
    <w:rsid w:val="000E09CB"/>
    <w:rsid w:val="000E2471"/>
    <w:rsid w:val="000F5551"/>
    <w:rsid w:val="00100990"/>
    <w:rsid w:val="00106FE2"/>
    <w:rsid w:val="001129A4"/>
    <w:rsid w:val="00134B9F"/>
    <w:rsid w:val="0015085D"/>
    <w:rsid w:val="001508FA"/>
    <w:rsid w:val="001552F4"/>
    <w:rsid w:val="00163DBC"/>
    <w:rsid w:val="0017647F"/>
    <w:rsid w:val="001833D3"/>
    <w:rsid w:val="00191412"/>
    <w:rsid w:val="0019439F"/>
    <w:rsid w:val="00197457"/>
    <w:rsid w:val="001A2502"/>
    <w:rsid w:val="001B45B7"/>
    <w:rsid w:val="001D086A"/>
    <w:rsid w:val="001E6474"/>
    <w:rsid w:val="002032EA"/>
    <w:rsid w:val="002036F5"/>
    <w:rsid w:val="00207032"/>
    <w:rsid w:val="00214C42"/>
    <w:rsid w:val="00221613"/>
    <w:rsid w:val="00233D57"/>
    <w:rsid w:val="00235AA9"/>
    <w:rsid w:val="00237347"/>
    <w:rsid w:val="00253EDF"/>
    <w:rsid w:val="002718E9"/>
    <w:rsid w:val="00271DE9"/>
    <w:rsid w:val="00273596"/>
    <w:rsid w:val="00277496"/>
    <w:rsid w:val="0028779C"/>
    <w:rsid w:val="002923FD"/>
    <w:rsid w:val="0029347D"/>
    <w:rsid w:val="00293B5B"/>
    <w:rsid w:val="00293B8E"/>
    <w:rsid w:val="00294C23"/>
    <w:rsid w:val="002A7777"/>
    <w:rsid w:val="002D142D"/>
    <w:rsid w:val="002D21E1"/>
    <w:rsid w:val="002D6405"/>
    <w:rsid w:val="002F4E0B"/>
    <w:rsid w:val="003146F6"/>
    <w:rsid w:val="00321534"/>
    <w:rsid w:val="003238B9"/>
    <w:rsid w:val="0033239E"/>
    <w:rsid w:val="00336C20"/>
    <w:rsid w:val="0036012E"/>
    <w:rsid w:val="003634C9"/>
    <w:rsid w:val="00371178"/>
    <w:rsid w:val="00377125"/>
    <w:rsid w:val="00396F1C"/>
    <w:rsid w:val="003A170F"/>
    <w:rsid w:val="003B7098"/>
    <w:rsid w:val="003C2FA7"/>
    <w:rsid w:val="003C4F34"/>
    <w:rsid w:val="003C54D4"/>
    <w:rsid w:val="003C6CB0"/>
    <w:rsid w:val="003D55E2"/>
    <w:rsid w:val="003E24C6"/>
    <w:rsid w:val="003F2BBC"/>
    <w:rsid w:val="004005CC"/>
    <w:rsid w:val="004076D1"/>
    <w:rsid w:val="00411AF9"/>
    <w:rsid w:val="00420E7D"/>
    <w:rsid w:val="004245DC"/>
    <w:rsid w:val="00450EBA"/>
    <w:rsid w:val="00466489"/>
    <w:rsid w:val="004874D8"/>
    <w:rsid w:val="00491D99"/>
    <w:rsid w:val="004A2CB7"/>
    <w:rsid w:val="004C0C70"/>
    <w:rsid w:val="004C5E1F"/>
    <w:rsid w:val="004D5EC0"/>
    <w:rsid w:val="004F5D15"/>
    <w:rsid w:val="00501800"/>
    <w:rsid w:val="00505598"/>
    <w:rsid w:val="00512CD9"/>
    <w:rsid w:val="005173A6"/>
    <w:rsid w:val="0051745A"/>
    <w:rsid w:val="00543CD6"/>
    <w:rsid w:val="005464AC"/>
    <w:rsid w:val="00552C4B"/>
    <w:rsid w:val="00561927"/>
    <w:rsid w:val="005A2EAB"/>
    <w:rsid w:val="005A49E5"/>
    <w:rsid w:val="005B1529"/>
    <w:rsid w:val="005B2674"/>
    <w:rsid w:val="005B2EFA"/>
    <w:rsid w:val="005C20D7"/>
    <w:rsid w:val="005C6D0F"/>
    <w:rsid w:val="005D4F0C"/>
    <w:rsid w:val="005E2013"/>
    <w:rsid w:val="005E5DB3"/>
    <w:rsid w:val="005F785C"/>
    <w:rsid w:val="00602DB6"/>
    <w:rsid w:val="006177C4"/>
    <w:rsid w:val="006278DA"/>
    <w:rsid w:val="006407C1"/>
    <w:rsid w:val="0068116F"/>
    <w:rsid w:val="00691455"/>
    <w:rsid w:val="006A0B12"/>
    <w:rsid w:val="006B11AD"/>
    <w:rsid w:val="006C5631"/>
    <w:rsid w:val="006D098A"/>
    <w:rsid w:val="006D1BB0"/>
    <w:rsid w:val="006E7567"/>
    <w:rsid w:val="00703A98"/>
    <w:rsid w:val="00713909"/>
    <w:rsid w:val="007220B5"/>
    <w:rsid w:val="0072259E"/>
    <w:rsid w:val="00730BF0"/>
    <w:rsid w:val="00733836"/>
    <w:rsid w:val="00754887"/>
    <w:rsid w:val="00762073"/>
    <w:rsid w:val="00771A4B"/>
    <w:rsid w:val="0077425E"/>
    <w:rsid w:val="007745E8"/>
    <w:rsid w:val="007771E7"/>
    <w:rsid w:val="007925C8"/>
    <w:rsid w:val="00794925"/>
    <w:rsid w:val="007976D5"/>
    <w:rsid w:val="00797C2B"/>
    <w:rsid w:val="007B0309"/>
    <w:rsid w:val="007B2092"/>
    <w:rsid w:val="007B5B14"/>
    <w:rsid w:val="007D119E"/>
    <w:rsid w:val="007E4768"/>
    <w:rsid w:val="007E5FF7"/>
    <w:rsid w:val="007F179D"/>
    <w:rsid w:val="007F40F2"/>
    <w:rsid w:val="007F5D62"/>
    <w:rsid w:val="00804164"/>
    <w:rsid w:val="00804420"/>
    <w:rsid w:val="008046A1"/>
    <w:rsid w:val="0080529B"/>
    <w:rsid w:val="008126CE"/>
    <w:rsid w:val="008128E3"/>
    <w:rsid w:val="00814A98"/>
    <w:rsid w:val="008202D1"/>
    <w:rsid w:val="00822AD1"/>
    <w:rsid w:val="008246C9"/>
    <w:rsid w:val="00835BC8"/>
    <w:rsid w:val="00843EE8"/>
    <w:rsid w:val="008445E3"/>
    <w:rsid w:val="008501E0"/>
    <w:rsid w:val="00853C3D"/>
    <w:rsid w:val="00853EAE"/>
    <w:rsid w:val="0085772E"/>
    <w:rsid w:val="00863C6B"/>
    <w:rsid w:val="0087507A"/>
    <w:rsid w:val="0087519B"/>
    <w:rsid w:val="00876309"/>
    <w:rsid w:val="008808E5"/>
    <w:rsid w:val="008A4B6A"/>
    <w:rsid w:val="008C2497"/>
    <w:rsid w:val="008D34F6"/>
    <w:rsid w:val="008D7F41"/>
    <w:rsid w:val="00901655"/>
    <w:rsid w:val="009050B7"/>
    <w:rsid w:val="00905213"/>
    <w:rsid w:val="009119EE"/>
    <w:rsid w:val="009173AC"/>
    <w:rsid w:val="00921AE2"/>
    <w:rsid w:val="00924049"/>
    <w:rsid w:val="00926446"/>
    <w:rsid w:val="009361F9"/>
    <w:rsid w:val="00937890"/>
    <w:rsid w:val="00944B93"/>
    <w:rsid w:val="00961A5A"/>
    <w:rsid w:val="0096487D"/>
    <w:rsid w:val="009720E8"/>
    <w:rsid w:val="00976DC6"/>
    <w:rsid w:val="00987C81"/>
    <w:rsid w:val="009A75E6"/>
    <w:rsid w:val="009B10D5"/>
    <w:rsid w:val="009B35B3"/>
    <w:rsid w:val="009B60AA"/>
    <w:rsid w:val="009C4055"/>
    <w:rsid w:val="009D0468"/>
    <w:rsid w:val="009D0D08"/>
    <w:rsid w:val="009D1358"/>
    <w:rsid w:val="009D23E1"/>
    <w:rsid w:val="009D6527"/>
    <w:rsid w:val="009E096D"/>
    <w:rsid w:val="00A03CAF"/>
    <w:rsid w:val="00A04E70"/>
    <w:rsid w:val="00A30E1F"/>
    <w:rsid w:val="00A63D92"/>
    <w:rsid w:val="00A728D9"/>
    <w:rsid w:val="00A72D24"/>
    <w:rsid w:val="00A839E9"/>
    <w:rsid w:val="00A86B0D"/>
    <w:rsid w:val="00A92F12"/>
    <w:rsid w:val="00AA2BC9"/>
    <w:rsid w:val="00AD31BD"/>
    <w:rsid w:val="00AD4437"/>
    <w:rsid w:val="00AD77B9"/>
    <w:rsid w:val="00AE0B84"/>
    <w:rsid w:val="00AE469A"/>
    <w:rsid w:val="00AE5519"/>
    <w:rsid w:val="00AF7C6F"/>
    <w:rsid w:val="00B119B9"/>
    <w:rsid w:val="00B16FE7"/>
    <w:rsid w:val="00B25C9A"/>
    <w:rsid w:val="00B31A0C"/>
    <w:rsid w:val="00B37977"/>
    <w:rsid w:val="00B37E57"/>
    <w:rsid w:val="00B8350E"/>
    <w:rsid w:val="00B86059"/>
    <w:rsid w:val="00B86D66"/>
    <w:rsid w:val="00B97583"/>
    <w:rsid w:val="00BA0DB9"/>
    <w:rsid w:val="00BC67DC"/>
    <w:rsid w:val="00BD1E82"/>
    <w:rsid w:val="00BE125E"/>
    <w:rsid w:val="00C04227"/>
    <w:rsid w:val="00C21BA1"/>
    <w:rsid w:val="00C237AB"/>
    <w:rsid w:val="00C241E0"/>
    <w:rsid w:val="00C44D7A"/>
    <w:rsid w:val="00C50837"/>
    <w:rsid w:val="00C51631"/>
    <w:rsid w:val="00C73D49"/>
    <w:rsid w:val="00C86C62"/>
    <w:rsid w:val="00C903F6"/>
    <w:rsid w:val="00CA21D9"/>
    <w:rsid w:val="00CA7ADE"/>
    <w:rsid w:val="00CD0B88"/>
    <w:rsid w:val="00CD7D7A"/>
    <w:rsid w:val="00CE1FCB"/>
    <w:rsid w:val="00CE56C7"/>
    <w:rsid w:val="00CF0399"/>
    <w:rsid w:val="00CF50D7"/>
    <w:rsid w:val="00D21AC2"/>
    <w:rsid w:val="00D26F8B"/>
    <w:rsid w:val="00D3046E"/>
    <w:rsid w:val="00D318C8"/>
    <w:rsid w:val="00D319FB"/>
    <w:rsid w:val="00D359AC"/>
    <w:rsid w:val="00D35C97"/>
    <w:rsid w:val="00D4339C"/>
    <w:rsid w:val="00D5212A"/>
    <w:rsid w:val="00D60DFE"/>
    <w:rsid w:val="00D63B0B"/>
    <w:rsid w:val="00D86831"/>
    <w:rsid w:val="00D9018D"/>
    <w:rsid w:val="00D92170"/>
    <w:rsid w:val="00DC500B"/>
    <w:rsid w:val="00DD542B"/>
    <w:rsid w:val="00DE7A03"/>
    <w:rsid w:val="00DF0B3C"/>
    <w:rsid w:val="00DF4A5D"/>
    <w:rsid w:val="00E07B2C"/>
    <w:rsid w:val="00E257D7"/>
    <w:rsid w:val="00E33D45"/>
    <w:rsid w:val="00E33DDB"/>
    <w:rsid w:val="00E343D5"/>
    <w:rsid w:val="00E36425"/>
    <w:rsid w:val="00E37162"/>
    <w:rsid w:val="00E37165"/>
    <w:rsid w:val="00E52091"/>
    <w:rsid w:val="00E70672"/>
    <w:rsid w:val="00E7713E"/>
    <w:rsid w:val="00E83914"/>
    <w:rsid w:val="00E84167"/>
    <w:rsid w:val="00E91C95"/>
    <w:rsid w:val="00EA0188"/>
    <w:rsid w:val="00EB4C87"/>
    <w:rsid w:val="00EC7D66"/>
    <w:rsid w:val="00EE49E6"/>
    <w:rsid w:val="00EE58F6"/>
    <w:rsid w:val="00EF4365"/>
    <w:rsid w:val="00F15EA6"/>
    <w:rsid w:val="00F23D2D"/>
    <w:rsid w:val="00F243DF"/>
    <w:rsid w:val="00F262B4"/>
    <w:rsid w:val="00F32769"/>
    <w:rsid w:val="00F3619A"/>
    <w:rsid w:val="00F36B8D"/>
    <w:rsid w:val="00F56812"/>
    <w:rsid w:val="00F62692"/>
    <w:rsid w:val="00F72FF9"/>
    <w:rsid w:val="00F90FCC"/>
    <w:rsid w:val="00F92FF0"/>
    <w:rsid w:val="00F94948"/>
    <w:rsid w:val="00F95229"/>
    <w:rsid w:val="00F96815"/>
    <w:rsid w:val="00F96B37"/>
    <w:rsid w:val="00FB1072"/>
    <w:rsid w:val="00FB4928"/>
    <w:rsid w:val="00FD0A47"/>
    <w:rsid w:val="00FD1064"/>
    <w:rsid w:val="00FD31F8"/>
    <w:rsid w:val="00FE3933"/>
    <w:rsid w:val="00FF0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FD9A88"/>
  <w15:chartTrackingRefBased/>
  <w15:docId w15:val="{DF93BA90-B49E-4F38-AABE-58243A393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8779C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ind w:left="720" w:hanging="720"/>
      <w:jc w:val="center"/>
      <w:outlineLvl w:val="0"/>
    </w:pPr>
    <w:rPr>
      <w:b/>
      <w:bCs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odyTextIndent">
    <w:name w:val="Body Text Indent"/>
    <w:basedOn w:val="Normal"/>
    <w:pPr>
      <w:ind w:left="720" w:hanging="720"/>
    </w:pPr>
  </w:style>
  <w:style w:type="paragraph" w:styleId="BalloonText">
    <w:name w:val="Balloon Text"/>
    <w:basedOn w:val="Normal"/>
    <w:semiHidden/>
    <w:rsid w:val="00BA0DB9"/>
    <w:rPr>
      <w:rFonts w:ascii="Tahoma" w:hAnsi="Tahoma" w:cs="Tahoma"/>
      <w:sz w:val="16"/>
      <w:szCs w:val="16"/>
    </w:rPr>
  </w:style>
  <w:style w:type="character" w:styleId="Hyperlink">
    <w:name w:val="Hyperlink"/>
    <w:rsid w:val="007B2092"/>
    <w:rPr>
      <w:color w:val="0000FF"/>
      <w:u w:val="single"/>
    </w:rPr>
  </w:style>
  <w:style w:type="paragraph" w:styleId="Header">
    <w:name w:val="header"/>
    <w:basedOn w:val="Normal"/>
    <w:rsid w:val="008D34F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D34F6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B97583"/>
    <w:rPr>
      <w:sz w:val="20"/>
      <w:szCs w:val="20"/>
    </w:rPr>
  </w:style>
  <w:style w:type="character" w:styleId="FootnoteReference">
    <w:name w:val="footnote reference"/>
    <w:semiHidden/>
    <w:rsid w:val="00B97583"/>
    <w:rPr>
      <w:vertAlign w:val="superscript"/>
    </w:rPr>
  </w:style>
  <w:style w:type="character" w:styleId="CommentReference">
    <w:name w:val="annotation reference"/>
    <w:rsid w:val="00814A98"/>
    <w:rPr>
      <w:sz w:val="16"/>
      <w:szCs w:val="16"/>
    </w:rPr>
  </w:style>
  <w:style w:type="paragraph" w:styleId="CommentText">
    <w:name w:val="annotation text"/>
    <w:basedOn w:val="Normal"/>
    <w:link w:val="CommentTextChar"/>
    <w:rsid w:val="00814A9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14A98"/>
  </w:style>
  <w:style w:type="paragraph" w:styleId="CommentSubject">
    <w:name w:val="annotation subject"/>
    <w:basedOn w:val="CommentText"/>
    <w:next w:val="CommentText"/>
    <w:link w:val="CommentSubjectChar"/>
    <w:rsid w:val="00814A98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814A98"/>
    <w:rPr>
      <w:b/>
      <w:bCs/>
    </w:rPr>
  </w:style>
  <w:style w:type="paragraph" w:customStyle="1" w:styleId="msolistparagraph0">
    <w:name w:val="msolistparagraph"/>
    <w:basedOn w:val="Normal"/>
    <w:rsid w:val="00106FE2"/>
    <w:pPr>
      <w:ind w:left="720"/>
    </w:pPr>
    <w:rPr>
      <w:rFonts w:ascii="Calibri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E7713E"/>
    <w:pPr>
      <w:ind w:left="720"/>
    </w:pPr>
  </w:style>
  <w:style w:type="character" w:styleId="PageNumber">
    <w:name w:val="page number"/>
    <w:basedOn w:val="DefaultParagraphFont"/>
    <w:rsid w:val="00207032"/>
  </w:style>
  <w:style w:type="paragraph" w:styleId="Revision">
    <w:name w:val="Revision"/>
    <w:hidden/>
    <w:uiPriority w:val="99"/>
    <w:semiHidden/>
    <w:rsid w:val="002A7777"/>
    <w:rPr>
      <w:sz w:val="24"/>
      <w:szCs w:val="24"/>
    </w:rPr>
  </w:style>
  <w:style w:type="paragraph" w:styleId="DocumentMap">
    <w:name w:val="Document Map"/>
    <w:basedOn w:val="Normal"/>
    <w:semiHidden/>
    <w:rsid w:val="00D21AC2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FollowedHyperlink">
    <w:name w:val="FollowedHyperlink"/>
    <w:rsid w:val="00293B5B"/>
    <w:rPr>
      <w:color w:val="800080"/>
      <w:u w:val="single"/>
    </w:rPr>
  </w:style>
  <w:style w:type="table" w:styleId="TableGrid">
    <w:name w:val="Table Grid"/>
    <w:basedOn w:val="TableNormal"/>
    <w:rsid w:val="00F968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tion">
    <w:name w:val="Mention"/>
    <w:uiPriority w:val="99"/>
    <w:semiHidden/>
    <w:unhideWhenUsed/>
    <w:rsid w:val="00F243DF"/>
    <w:rPr>
      <w:color w:val="2B579A"/>
      <w:shd w:val="clear" w:color="auto" w:fill="E6E6E6"/>
    </w:rPr>
  </w:style>
  <w:style w:type="character" w:styleId="UnresolvedMention">
    <w:name w:val="Unresolved Mention"/>
    <w:uiPriority w:val="99"/>
    <w:semiHidden/>
    <w:unhideWhenUsed/>
    <w:rsid w:val="007771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122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1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reyes@ecos.or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itrcweb.org/About/Plannin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reyes@ecos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A24C75-8F58-4569-BE50-D3B5FD3272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2</Words>
  <Characters>2180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>ITRC PROJECT PROPOSAL: [INSERT PROJECT NAME]</vt:lpstr>
      <vt:lpstr>Proposed Project Title </vt:lpstr>
      <vt:lpstr/>
      <vt:lpstr/>
      <vt:lpstr>Proposal Contacts</vt:lpstr>
    </vt:vector>
  </TitlesOfParts>
  <Company>ECOS</Company>
  <LinksUpToDate>false</LinksUpToDate>
  <CharactersWithSpaces>2557</CharactersWithSpaces>
  <SharedDoc>false</SharedDoc>
  <HLinks>
    <vt:vector size="18" baseType="variant">
      <vt:variant>
        <vt:i4>4849764</vt:i4>
      </vt:variant>
      <vt:variant>
        <vt:i4>6</vt:i4>
      </vt:variant>
      <vt:variant>
        <vt:i4>0</vt:i4>
      </vt:variant>
      <vt:variant>
        <vt:i4>5</vt:i4>
      </vt:variant>
      <vt:variant>
        <vt:lpwstr>mailto:preyes@ecos.org</vt:lpwstr>
      </vt:variant>
      <vt:variant>
        <vt:lpwstr/>
      </vt:variant>
      <vt:variant>
        <vt:i4>2359341</vt:i4>
      </vt:variant>
      <vt:variant>
        <vt:i4>3</vt:i4>
      </vt:variant>
      <vt:variant>
        <vt:i4>0</vt:i4>
      </vt:variant>
      <vt:variant>
        <vt:i4>5</vt:i4>
      </vt:variant>
      <vt:variant>
        <vt:lpwstr>https://itrcweb.org/About/Planning</vt:lpwstr>
      </vt:variant>
      <vt:variant>
        <vt:lpwstr/>
      </vt:variant>
      <vt:variant>
        <vt:i4>4849764</vt:i4>
      </vt:variant>
      <vt:variant>
        <vt:i4>0</vt:i4>
      </vt:variant>
      <vt:variant>
        <vt:i4>0</vt:i4>
      </vt:variant>
      <vt:variant>
        <vt:i4>5</vt:i4>
      </vt:variant>
      <vt:variant>
        <vt:lpwstr>mailto:preyes@ecos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RC PROJECT PROPOSAL: [INSERT PROJECT NAME]</dc:title>
  <dc:subject/>
  <dc:creator>Carolyn Hanson</dc:creator>
  <cp:keywords/>
  <cp:lastModifiedBy>Nicole Henderson</cp:lastModifiedBy>
  <cp:revision>2</cp:revision>
  <cp:lastPrinted>2017-06-07T13:20:00Z</cp:lastPrinted>
  <dcterms:created xsi:type="dcterms:W3CDTF">2023-04-06T17:53:00Z</dcterms:created>
  <dcterms:modified xsi:type="dcterms:W3CDTF">2023-04-06T17:53:00Z</dcterms:modified>
</cp:coreProperties>
</file>